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16E551" w14:textId="4C3F1E3B" w:rsidR="00304467" w:rsidRDefault="00156455">
      <w:r>
        <w:rPr>
          <w:noProof/>
        </w:rPr>
        <w:drawing>
          <wp:anchor distT="0" distB="0" distL="114300" distR="114300" simplePos="0" relativeHeight="251658240" behindDoc="0" locked="0" layoutInCell="1" allowOverlap="1" wp14:anchorId="06DD636E" wp14:editId="439491F2">
            <wp:simplePos x="0" y="0"/>
            <wp:positionH relativeFrom="column">
              <wp:posOffset>1594883</wp:posOffset>
            </wp:positionH>
            <wp:positionV relativeFrom="paragraph">
              <wp:posOffset>2456121</wp:posOffset>
            </wp:positionV>
            <wp:extent cx="4933507" cy="4341157"/>
            <wp:effectExtent l="0" t="0" r="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945" cy="4345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6091CD4F" wp14:editId="71A46C0B">
            <wp:extent cx="9155286" cy="3115340"/>
            <wp:effectExtent l="0" t="0" r="8255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4851" cy="3132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FB162" w14:textId="3307C5E1" w:rsidR="00156455" w:rsidRDefault="00156455">
      <w:bookmarkStart w:id="0" w:name="_GoBack"/>
      <w:bookmarkEnd w:id="0"/>
    </w:p>
    <w:sectPr w:rsidR="00156455" w:rsidSect="0015645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wM7c0N7EwtjAytjBR0lEKTi0uzszPAykwrAUANBiRCCwAAAA="/>
  </w:docVars>
  <w:rsids>
    <w:rsidRoot w:val="00156455"/>
    <w:rsid w:val="00156455"/>
    <w:rsid w:val="00193384"/>
    <w:rsid w:val="00304467"/>
    <w:rsid w:val="00F20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51CF5"/>
  <w15:chartTrackingRefBased/>
  <w15:docId w15:val="{F9313FF7-6AD1-4071-87D0-A25E6A692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sie Willis</dc:creator>
  <cp:keywords/>
  <dc:description/>
  <cp:lastModifiedBy>Cassie Willis</cp:lastModifiedBy>
  <cp:revision>1</cp:revision>
  <dcterms:created xsi:type="dcterms:W3CDTF">2018-06-21T15:19:00Z</dcterms:created>
  <dcterms:modified xsi:type="dcterms:W3CDTF">2018-06-21T15:35:00Z</dcterms:modified>
</cp:coreProperties>
</file>